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25F7" w:rsidRPr="00063082" w:rsidRDefault="00DB25F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bookmarkStart w:id="0" w:name="_heading=h.gjdgxs" w:colFirst="0" w:colLast="0"/>
      <w:bookmarkStart w:id="1" w:name="_GoBack"/>
      <w:bookmarkEnd w:id="0"/>
      <w:bookmarkEnd w:id="1"/>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63082">
        <w:t>[DATE]</w:t>
      </w: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63082">
        <w:t>Contact Name</w:t>
      </w: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63082">
        <w:t>Address</w:t>
      </w: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63082">
        <w:t>Address2</w:t>
      </w: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63082">
        <w:t>Country</w:t>
      </w:r>
      <w:r w:rsidRPr="00063082">
        <w:tab/>
      </w: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63082">
        <w:t>City /Province</w:t>
      </w: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63082">
        <w:t>Postal Code</w:t>
      </w: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063082">
        <w:rPr>
          <w:b/>
          <w:color w:val="000000"/>
        </w:rPr>
        <w:t xml:space="preserve">RE: </w:t>
      </w:r>
      <w:r w:rsidRPr="00063082">
        <w:rPr>
          <w:b/>
        </w:rPr>
        <w:t>SALES SEMINAR MEMORANDUM</w:t>
      </w: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63082">
        <w:rPr>
          <w:color w:val="000000"/>
        </w:rPr>
        <w:t>Dear [</w:t>
      </w:r>
      <w:r w:rsidRPr="00063082">
        <w:t>CLIENT</w:t>
      </w:r>
      <w:r w:rsidRPr="00063082">
        <w:rPr>
          <w:color w:val="000000"/>
        </w:rPr>
        <w:t xml:space="preserve"> NAME],</w:t>
      </w: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063082">
        <w:br/>
      </w:r>
      <w:r w:rsidRPr="00063082">
        <w:rPr>
          <w:rFonts w:eastAsia="Courier New"/>
        </w:rPr>
        <w:t xml:space="preserve">A seminar is being held at the </w:t>
      </w:r>
      <w:r w:rsidRPr="00063082">
        <w:rPr>
          <w:color w:val="000000"/>
        </w:rPr>
        <w:t>[LOCATION]</w:t>
      </w:r>
      <w:r w:rsidRPr="00063082">
        <w:rPr>
          <w:rFonts w:eastAsia="Courier New"/>
        </w:rPr>
        <w:t xml:space="preserve"> on </w:t>
      </w:r>
      <w:r w:rsidRPr="00063082">
        <w:rPr>
          <w:color w:val="000000"/>
        </w:rPr>
        <w:t xml:space="preserve">[DATE] </w:t>
      </w:r>
      <w:r w:rsidRPr="00063082">
        <w:rPr>
          <w:rFonts w:eastAsia="Courier New"/>
        </w:rPr>
        <w:t xml:space="preserve">at </w:t>
      </w:r>
      <w:r w:rsidRPr="00063082">
        <w:rPr>
          <w:color w:val="000000"/>
        </w:rPr>
        <w:t xml:space="preserve">[TIME] </w:t>
      </w:r>
      <w:r w:rsidRPr="00063082">
        <w:rPr>
          <w:rFonts w:eastAsia="Courier New"/>
        </w:rPr>
        <w:t xml:space="preserve">on </w:t>
      </w:r>
      <w:r w:rsidRPr="00063082">
        <w:rPr>
          <w:color w:val="000000"/>
        </w:rPr>
        <w:t>[SUBJECT]</w:t>
      </w:r>
      <w:r w:rsidRPr="00063082">
        <w:rPr>
          <w:rFonts w:eastAsia="Courier New"/>
        </w:rPr>
        <w:t xml:space="preserve">. It is being conducted by </w:t>
      </w:r>
      <w:r w:rsidRPr="00063082">
        <w:rPr>
          <w:color w:val="000000"/>
        </w:rPr>
        <w:t xml:space="preserve">[EVENT ORGANISER] </w:t>
      </w:r>
      <w:r w:rsidRPr="00063082">
        <w:rPr>
          <w:rFonts w:eastAsia="Courier New"/>
        </w:rPr>
        <w:t>and should be extremely informative. This company has a proven track record in organising events for our industry. The quality of the speakers present confirms that we cannot afford to miss this seminar.</w:t>
      </w:r>
      <w:r w:rsidRPr="00063082">
        <w:br/>
      </w:r>
      <w:r w:rsidRPr="00063082">
        <w:br/>
      </w:r>
      <w:r w:rsidRPr="00063082">
        <w:rPr>
          <w:rFonts w:eastAsia="Courier New"/>
        </w:rPr>
        <w:t>We are strongly recommending that every member of the sales force attend this seminar. We will pay the entrance fees and other expenses related to this event for all those attending.</w:t>
      </w:r>
      <w:r w:rsidRPr="00063082">
        <w:br/>
      </w:r>
      <w:r w:rsidRPr="00063082">
        <w:br/>
      </w:r>
      <w:r w:rsidRPr="00063082">
        <w:rPr>
          <w:rFonts w:eastAsia="Courier New"/>
        </w:rPr>
        <w:t>We would appreciate it if you would encourag</w:t>
      </w:r>
      <w:r w:rsidR="00EF5918" w:rsidRPr="00063082">
        <w:rPr>
          <w:rFonts w:eastAsia="Courier New"/>
        </w:rPr>
        <w:t xml:space="preserve">e everyone to attend the event </w:t>
      </w:r>
      <w:r w:rsidRPr="00063082">
        <w:rPr>
          <w:rFonts w:eastAsia="Courier New"/>
        </w:rPr>
        <w:t xml:space="preserve">and provide us with the names of those who will be attending no later than </w:t>
      </w:r>
      <w:r w:rsidRPr="00063082">
        <w:rPr>
          <w:color w:val="000000"/>
        </w:rPr>
        <w:t>[DATE]</w:t>
      </w:r>
      <w:r w:rsidRPr="00063082">
        <w:rPr>
          <w:rFonts w:eastAsia="Courier New"/>
        </w:rPr>
        <w:t>.</w:t>
      </w: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63082">
        <w:t>Sincerely,</w:t>
      </w: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63082">
        <w:t>[NAME]</w:t>
      </w: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63082">
        <w:rPr>
          <w:color w:val="000000"/>
        </w:rPr>
        <w:t>[TITLE]</w:t>
      </w: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63082">
        <w:rPr>
          <w:color w:val="000000"/>
        </w:rPr>
        <w:t>[CONTACT NUMBER]</w:t>
      </w:r>
    </w:p>
    <w:p w:rsidR="00DB25F7" w:rsidRPr="00063082" w:rsidRDefault="00CA5B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63082">
        <w:rPr>
          <w:color w:val="000000"/>
        </w:rPr>
        <w:t xml:space="preserve">[COMPANY EMAIL] </w:t>
      </w:r>
    </w:p>
    <w:p w:rsidR="00DB25F7" w:rsidRPr="00063082" w:rsidRDefault="00DB2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Arial" w:hAnsiTheme="minorHAnsi" w:cstheme="minorHAnsi"/>
          <w:color w:val="000000"/>
          <w:sz w:val="20"/>
          <w:szCs w:val="20"/>
        </w:rPr>
      </w:pPr>
    </w:p>
    <w:sectPr w:rsidR="00DB25F7" w:rsidRPr="00063082" w:rsidSect="00DB25F7">
      <w:footerReference w:type="default" r:id="rId7"/>
      <w:pgSz w:w="12240" w:h="15840"/>
      <w:pgMar w:top="1440" w:right="1440" w:bottom="1440" w:left="1440" w:header="709" w:footer="76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5970" w:rsidRDefault="004E5970" w:rsidP="00DB25F7">
      <w:r>
        <w:separator/>
      </w:r>
    </w:p>
  </w:endnote>
  <w:endnote w:type="continuationSeparator" w:id="0">
    <w:p w:rsidR="004E5970" w:rsidRDefault="004E5970" w:rsidP="00DB2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25F7" w:rsidRDefault="00CA5B9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DB25F7" w:rsidRDefault="00CA5B9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DB25F7" w:rsidRDefault="00CA5B9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rsidR="00DB25F7" w:rsidRDefault="0003516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CA5B99">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5970" w:rsidRDefault="004E5970" w:rsidP="00DB25F7">
      <w:r>
        <w:separator/>
      </w:r>
    </w:p>
  </w:footnote>
  <w:footnote w:type="continuationSeparator" w:id="0">
    <w:p w:rsidR="004E5970" w:rsidRDefault="004E5970" w:rsidP="00DB25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2NTG0sDA1sbQ0N7FU0lEKTi0uzszPAykwqgUAeeWDkSwAAAA="/>
    <w:docVar w:name="Description" w:val="WANT TO SUBMIT A MEMORANDUM ON SALES SEMINAR? Keeping your customer informed on industry activities indicates professionalism and works towards the reputation of your business. TemplateGuru has samples of letters to help you communicate with them professionally.  You can find many  more useful template examples here   https://www.templateguru.co.za/templates"/>
    <w:docVar w:name="Excerpt" w:val="RE: MEMORANDUM ON SALES SEMINAR_x000a_Dear [CLIENTT NAME],_x000a_A seminar is being held at the [LOCATION] on [DATE] at [TIME] on [SUBJECT]. It is being conducted by [EVENT ORGANISER] and should be extremely informative. This company has a proven track record in organising events for our industry."/>
    <w:docVar w:name="Tags" w:val="Sales and Marketing, sale, tips, script, report, business document, entreprenuer, entrepreneurship, sample, reimbursement, expenses, rate your company, develop, surveys, comparison, quality, marketing, scale, client satisfaction, brand loyalty, sales letter, business hours, new acquisition, new website, new product, new sales rep, product line, introduction letter, meeting schedule, contract,  commission,  prospecting sheet, memorandum on sales seminar template,   memorandum on sales seminar example"/>
  </w:docVars>
  <w:rsids>
    <w:rsidRoot w:val="00DB25F7"/>
    <w:rsid w:val="00035167"/>
    <w:rsid w:val="00063082"/>
    <w:rsid w:val="00185DF3"/>
    <w:rsid w:val="004E5970"/>
    <w:rsid w:val="009D6285"/>
    <w:rsid w:val="00C83F59"/>
    <w:rsid w:val="00CA5B99"/>
    <w:rsid w:val="00D22C43"/>
    <w:rsid w:val="00DB25F7"/>
    <w:rsid w:val="00EF591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25F7"/>
  </w:style>
  <w:style w:type="paragraph" w:styleId="Heading1">
    <w:name w:val="heading 1"/>
    <w:basedOn w:val="Normal1"/>
    <w:next w:val="Normal1"/>
    <w:rsid w:val="00DB25F7"/>
    <w:pPr>
      <w:keepNext/>
      <w:keepLines/>
      <w:spacing w:before="480" w:after="120"/>
      <w:outlineLvl w:val="0"/>
    </w:pPr>
    <w:rPr>
      <w:b/>
      <w:sz w:val="48"/>
      <w:szCs w:val="48"/>
    </w:rPr>
  </w:style>
  <w:style w:type="paragraph" w:styleId="Heading2">
    <w:name w:val="heading 2"/>
    <w:basedOn w:val="Normal1"/>
    <w:next w:val="Normal1"/>
    <w:rsid w:val="00DB25F7"/>
    <w:pPr>
      <w:keepNext/>
      <w:keepLines/>
      <w:spacing w:before="360" w:after="80"/>
      <w:outlineLvl w:val="1"/>
    </w:pPr>
    <w:rPr>
      <w:b/>
      <w:sz w:val="36"/>
      <w:szCs w:val="36"/>
    </w:rPr>
  </w:style>
  <w:style w:type="paragraph" w:styleId="Heading3">
    <w:name w:val="heading 3"/>
    <w:basedOn w:val="Normal1"/>
    <w:next w:val="Normal1"/>
    <w:rsid w:val="00DB25F7"/>
    <w:pPr>
      <w:keepNext/>
      <w:keepLines/>
      <w:spacing w:before="280" w:after="80"/>
      <w:outlineLvl w:val="2"/>
    </w:pPr>
    <w:rPr>
      <w:b/>
      <w:sz w:val="28"/>
      <w:szCs w:val="28"/>
    </w:rPr>
  </w:style>
  <w:style w:type="paragraph" w:styleId="Heading4">
    <w:name w:val="heading 4"/>
    <w:basedOn w:val="Normal1"/>
    <w:next w:val="Normal1"/>
    <w:rsid w:val="00DB25F7"/>
    <w:pPr>
      <w:keepNext/>
      <w:keepLines/>
      <w:spacing w:before="240" w:after="40"/>
      <w:outlineLvl w:val="3"/>
    </w:pPr>
    <w:rPr>
      <w:b/>
    </w:rPr>
  </w:style>
  <w:style w:type="paragraph" w:styleId="Heading5">
    <w:name w:val="heading 5"/>
    <w:basedOn w:val="Normal1"/>
    <w:next w:val="Normal1"/>
    <w:rsid w:val="00DB25F7"/>
    <w:pPr>
      <w:keepNext/>
      <w:keepLines/>
      <w:spacing w:before="220" w:after="40"/>
      <w:outlineLvl w:val="4"/>
    </w:pPr>
    <w:rPr>
      <w:b/>
      <w:sz w:val="22"/>
      <w:szCs w:val="22"/>
    </w:rPr>
  </w:style>
  <w:style w:type="paragraph" w:styleId="Heading6">
    <w:name w:val="heading 6"/>
    <w:basedOn w:val="Normal1"/>
    <w:next w:val="Normal1"/>
    <w:rsid w:val="00DB25F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B25F7"/>
  </w:style>
  <w:style w:type="paragraph" w:styleId="Title">
    <w:name w:val="Title"/>
    <w:basedOn w:val="Normal1"/>
    <w:next w:val="Normal1"/>
    <w:rsid w:val="00DB25F7"/>
    <w:pPr>
      <w:keepNext/>
      <w:keepLines/>
      <w:spacing w:before="480" w:after="120"/>
    </w:pPr>
    <w:rPr>
      <w:b/>
      <w:sz w:val="72"/>
      <w:szCs w:val="72"/>
    </w:rPr>
  </w:style>
  <w:style w:type="paragraph" w:customStyle="1" w:styleId="Normal0">
    <w:name w:val="[Normal]"/>
    <w:qFormat/>
    <w:rsid w:val="00DB25F7"/>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DB25F7"/>
    <w:pPr>
      <w:tabs>
        <w:tab w:val="center" w:pos="4320"/>
        <w:tab w:val="right" w:pos="8640"/>
      </w:tabs>
    </w:pPr>
  </w:style>
  <w:style w:type="paragraph" w:styleId="Footer">
    <w:name w:val="footer"/>
    <w:basedOn w:val="Normal"/>
    <w:qFormat/>
    <w:rsid w:val="00DB25F7"/>
    <w:pPr>
      <w:tabs>
        <w:tab w:val="center" w:pos="4320"/>
        <w:tab w:val="right" w:pos="8640"/>
      </w:tabs>
    </w:pPr>
  </w:style>
  <w:style w:type="character" w:styleId="Hyperlink">
    <w:name w:val="Hyperlink"/>
    <w:qFormat/>
    <w:rsid w:val="00DB25F7"/>
    <w:rPr>
      <w:color w:val="0000FF"/>
      <w:u w:val="single"/>
      <w:rtl w:val="0"/>
    </w:rPr>
  </w:style>
  <w:style w:type="character" w:styleId="HTMLTypewriter">
    <w:name w:val="HTML Typewriter"/>
    <w:qFormat/>
    <w:rsid w:val="00DB25F7"/>
    <w:rPr>
      <w:rFonts w:ascii="Courier New" w:eastAsia="Courier New" w:hAnsi="Courier New" w:cs="Courier New"/>
      <w:sz w:val="20"/>
      <w:szCs w:val="20"/>
      <w:rtl w:val="0"/>
    </w:rPr>
  </w:style>
  <w:style w:type="paragraph" w:styleId="Subtitle">
    <w:name w:val="Subtitle"/>
    <w:basedOn w:val="Normal"/>
    <w:next w:val="Normal"/>
    <w:rsid w:val="00DB25F7"/>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nK19JPAL8IBwfE8NRUJatZWGPw==">AMUW2mVRzgArFBaGzgeasm4M5RuBTDhXgpCRS98Y/3weLJbTbPVEXD4oYHDgjPQTSgrxfmJglzGEEU30Ug8InmoZ4Xtv1Ni0VxTrkOhVOYrh0UMFuOEdi2pMj6gFlnnv/IksZ8/vmUc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8</Words>
  <Characters>706</Characters>
  <Application>Microsoft Office Word</Application>
  <DocSecurity>0</DocSecurity>
  <Lines>40</Lines>
  <Paragraphs>15</Paragraphs>
  <ScaleCrop>false</ScaleCrop>
  <Manager/>
  <Company/>
  <LinksUpToDate>false</LinksUpToDate>
  <CharactersWithSpaces>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9:09:00Z</dcterms:created>
  <dcterms:modified xsi:type="dcterms:W3CDTF">2019-10-21T19:18:00Z</dcterms:modified>
  <cp:category/>
</cp:coreProperties>
</file>